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F0D81" w14:textId="7A29E1C8" w:rsidR="00E02853" w:rsidRDefault="00623DF5">
      <w:proofErr w:type="spellStart"/>
      <w:r>
        <w:t>Stylometrics</w:t>
      </w:r>
      <w:proofErr w:type="spellEnd"/>
      <w:r>
        <w:t xml:space="preserve"> Approaches used:</w:t>
      </w:r>
    </w:p>
    <w:p w14:paraId="6B9DCE55" w14:textId="77777777" w:rsidR="00623DF5" w:rsidRP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Mendenhall’s Characteristic Curves of Composition</w:t>
      </w:r>
    </w:p>
    <w:p w14:paraId="20018991" w14:textId="77777777" w:rsidR="00623DF5" w:rsidRP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proofErr w:type="spellStart"/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Kilgariff’s</w:t>
      </w:r>
      <w:proofErr w:type="spellEnd"/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 xml:space="preserve"> Chi-Squared Method</w:t>
      </w:r>
    </w:p>
    <w:p w14:paraId="33C7BEED" w14:textId="796BEC02" w:rsid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 w:rsidRPr="00623DF5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John Burrows’ Delta Method</w:t>
      </w:r>
    </w:p>
    <w:p w14:paraId="3C49FE11" w14:textId="4CA1BEA5" w:rsid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A</w:t>
      </w:r>
    </w:p>
    <w:p w14:paraId="741B9E6C" w14:textId="6299974F" w:rsidR="00623DF5" w:rsidRPr="00623DF5" w:rsidRDefault="00623DF5" w:rsidP="00623DF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B</w:t>
      </w:r>
      <w:bookmarkStart w:id="0" w:name="_GoBack"/>
      <w:bookmarkEnd w:id="0"/>
    </w:p>
    <w:sectPr w:rsidR="00623DF5" w:rsidRPr="00623D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2C10"/>
    <w:multiLevelType w:val="multilevel"/>
    <w:tmpl w:val="4D54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0MzY1tzSzNDE1MzJT0lEKTi0uzszPAykwrAUADu2SzSwAAAA="/>
  </w:docVars>
  <w:rsids>
    <w:rsidRoot w:val="00C40169"/>
    <w:rsid w:val="00623DF5"/>
    <w:rsid w:val="00AF768B"/>
    <w:rsid w:val="00C40169"/>
    <w:rsid w:val="00E0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6E441E"/>
  <w15:chartTrackingRefBased/>
  <w15:docId w15:val="{B62F0874-BD95-4445-878E-A58452240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0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Thokoa</dc:creator>
  <cp:keywords/>
  <dc:description/>
  <cp:lastModifiedBy>Neo Thokoa</cp:lastModifiedBy>
  <cp:revision>3</cp:revision>
  <dcterms:created xsi:type="dcterms:W3CDTF">2018-09-23T08:06:00Z</dcterms:created>
  <dcterms:modified xsi:type="dcterms:W3CDTF">2018-09-23T08:17:00Z</dcterms:modified>
</cp:coreProperties>
</file>